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5D2D7E" w14:textId="285A79B1" w:rsidR="00A6431F" w:rsidRPr="004F6013" w:rsidRDefault="0068767D" w:rsidP="004F6013">
      <w:pPr>
        <w:pStyle w:val="Title"/>
      </w:pPr>
      <w:r>
        <w:t xml:space="preserve">Investigation: </w:t>
      </w:r>
      <w:r w:rsidR="00BC005E">
        <w:t xml:space="preserve">Wave Behaviours </w:t>
      </w:r>
    </w:p>
    <w:p w14:paraId="2AA73B94" w14:textId="77777777" w:rsidR="003522CE" w:rsidRDefault="0068767D" w:rsidP="00FD1717">
      <w:pPr>
        <w:pStyle w:val="Quote"/>
        <w:rPr>
          <w:rStyle w:val="IntenseReference"/>
          <w:i w:val="0"/>
          <w:iCs w:val="0"/>
        </w:rPr>
      </w:pPr>
      <w:r w:rsidRPr="0068767D">
        <w:rPr>
          <w:rStyle w:val="IntenseReference"/>
          <w:i w:val="0"/>
          <w:iCs w:val="0"/>
        </w:rPr>
        <w:t>Introduction</w:t>
      </w:r>
    </w:p>
    <w:p w14:paraId="41A27B4B" w14:textId="77777777" w:rsidR="00CA66A0" w:rsidRDefault="00CA66A0" w:rsidP="00CA66A0">
      <w:pPr>
        <w:tabs>
          <w:tab w:val="left" w:pos="1770"/>
        </w:tabs>
      </w:pPr>
    </w:p>
    <w:p w14:paraId="5FE4DFF3" w14:textId="74A38E25" w:rsidR="00CA66A0" w:rsidRDefault="00CA66A0" w:rsidP="00CA66A0">
      <w:pPr>
        <w:tabs>
          <w:tab w:val="left" w:pos="1770"/>
        </w:tabs>
      </w:pPr>
      <w:r>
        <w:t>It’s hard to find a playground that doesn’t have a swing set and swinging is always heaps of fun.  But what makes the swing go higher and faster? How can we push someone so that they swing higher and have a better time?</w:t>
      </w:r>
    </w:p>
    <w:p w14:paraId="47491E62" w14:textId="1E296EB9" w:rsidR="00B01BAA" w:rsidRDefault="002F55C5" w:rsidP="00CA66A0">
      <w:pPr>
        <w:tabs>
          <w:tab w:val="left" w:pos="1770"/>
        </w:tabs>
      </w:pPr>
      <w:r>
        <w:rPr>
          <w:rFonts w:ascii="Times New Roman" w:hAnsi="Times New Roman" w:cs="Times New Roman"/>
          <w:noProof/>
          <w:lang w:val="en-US" w:eastAsia="en-US"/>
        </w:rPr>
        <w:drawing>
          <wp:anchor distT="0" distB="0" distL="114300" distR="114300" simplePos="0" relativeHeight="251658240" behindDoc="0" locked="0" layoutInCell="1" allowOverlap="1" wp14:anchorId="6FF0D491" wp14:editId="7DFA70F2">
            <wp:simplePos x="0" y="0"/>
            <wp:positionH relativeFrom="column">
              <wp:posOffset>685800</wp:posOffset>
            </wp:positionH>
            <wp:positionV relativeFrom="paragraph">
              <wp:posOffset>189230</wp:posOffset>
            </wp:positionV>
            <wp:extent cx="4394835" cy="29292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n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94835" cy="2929255"/>
                    </a:xfrm>
                    <a:prstGeom prst="rect">
                      <a:avLst/>
                    </a:prstGeom>
                  </pic:spPr>
                </pic:pic>
              </a:graphicData>
            </a:graphic>
            <wp14:sizeRelH relativeFrom="margin">
              <wp14:pctWidth>0</wp14:pctWidth>
            </wp14:sizeRelH>
            <wp14:sizeRelV relativeFrom="margin">
              <wp14:pctHeight>0</wp14:pctHeight>
            </wp14:sizeRelV>
          </wp:anchor>
        </w:drawing>
      </w:r>
    </w:p>
    <w:p w14:paraId="5B1F6A32" w14:textId="0E062E43" w:rsidR="00B01BAA" w:rsidRDefault="00B01BAA" w:rsidP="00B01BAA">
      <w:pPr>
        <w:tabs>
          <w:tab w:val="left" w:pos="1770"/>
        </w:tabs>
      </w:pPr>
      <w:r>
        <w:br w:type="textWrapping" w:clear="all"/>
      </w:r>
    </w:p>
    <w:p w14:paraId="728FE29C" w14:textId="77777777" w:rsidR="00CA66A0" w:rsidRDefault="00CA66A0" w:rsidP="00CA66A0">
      <w:pPr>
        <w:tabs>
          <w:tab w:val="left" w:pos="1770"/>
        </w:tabs>
      </w:pPr>
    </w:p>
    <w:p w14:paraId="0EAF9610" w14:textId="01AF6AD7" w:rsidR="003371D1" w:rsidRDefault="00CA66A0" w:rsidP="00CA66A0">
      <w:pPr>
        <w:tabs>
          <w:tab w:val="left" w:pos="1770"/>
        </w:tabs>
      </w:pPr>
      <w:r>
        <w:t xml:space="preserve">We know that when we push someone on a swing it is best to push them from when they are highest and on their way back down to the ground.  But how often should you push them so that the person swinging goes as high as possible? </w:t>
      </w:r>
    </w:p>
    <w:p w14:paraId="777E7761" w14:textId="77777777" w:rsidR="00CA66A0" w:rsidRPr="00970DD4" w:rsidRDefault="00CA66A0" w:rsidP="0068767D">
      <w:pPr>
        <w:tabs>
          <w:tab w:val="left" w:pos="1770"/>
        </w:tabs>
      </w:pPr>
    </w:p>
    <w:p w14:paraId="463BB7BF" w14:textId="0B4375CC" w:rsidR="0068767D" w:rsidRDefault="0068767D" w:rsidP="009F48B2">
      <w:pPr>
        <w:tabs>
          <w:tab w:val="left" w:pos="1770"/>
        </w:tabs>
      </w:pPr>
      <w:r>
        <w:t xml:space="preserve">In this experiment, </w:t>
      </w:r>
      <w:r w:rsidR="00CA66A0">
        <w:t xml:space="preserve">we will try to analyse the motions of a swing using a pendulum.  </w:t>
      </w:r>
      <w:r w:rsidR="009C4D66">
        <w:t>This is a mechanic</w:t>
      </w:r>
      <w:r w:rsidR="002A39EE">
        <w:t xml:space="preserve">al system and the pendulum is a harmonic oscillator.  We will be measuring the natural frequency of a pendulum and determining the frequency of pushes that improve the swinging motion of the pendulum the most.  We will also be considering the energy transformations of this system.  Things to think about before the experiment: at what point of a swing do you think you are moving the fastest? </w:t>
      </w:r>
    </w:p>
    <w:p w14:paraId="400DB205" w14:textId="77777777" w:rsidR="009F48B2" w:rsidRDefault="009F48B2" w:rsidP="009F48B2">
      <w:pPr>
        <w:tabs>
          <w:tab w:val="left" w:pos="1770"/>
        </w:tabs>
      </w:pPr>
    </w:p>
    <w:p w14:paraId="175DF3D8" w14:textId="77777777" w:rsidR="00BC005E" w:rsidRDefault="00BC005E" w:rsidP="0068767D"/>
    <w:p w14:paraId="7C04F69F" w14:textId="77777777" w:rsidR="0068767D" w:rsidRDefault="0068767D" w:rsidP="0068767D">
      <w:pPr>
        <w:pStyle w:val="Quote"/>
        <w:rPr>
          <w:rStyle w:val="IntenseReference"/>
          <w:i w:val="0"/>
          <w:iCs w:val="0"/>
        </w:rPr>
      </w:pPr>
      <w:r>
        <w:rPr>
          <w:rStyle w:val="IntenseReference"/>
          <w:i w:val="0"/>
          <w:iCs w:val="0"/>
        </w:rPr>
        <w:t>1. Questioning and predicting</w:t>
      </w:r>
    </w:p>
    <w:p w14:paraId="6576229A" w14:textId="77777777" w:rsidR="0068767D" w:rsidRDefault="0068767D" w:rsidP="0068767D"/>
    <w:p w14:paraId="001A5D11" w14:textId="22792E0F" w:rsidR="0068767D" w:rsidRDefault="0068767D" w:rsidP="0068767D">
      <w:pPr>
        <w:tabs>
          <w:tab w:val="left" w:pos="1770"/>
        </w:tabs>
      </w:pPr>
      <w:r>
        <w:t>So</w:t>
      </w:r>
      <w:r w:rsidR="00EC5CA9">
        <w:t>,</w:t>
      </w:r>
      <w:r>
        <w:t xml:space="preserve"> let us think about the aim of this investigation.</w:t>
      </w:r>
    </w:p>
    <w:p w14:paraId="0828C875" w14:textId="2B1EC291" w:rsidR="00287F07" w:rsidRDefault="00287F07" w:rsidP="0068767D">
      <w:pPr>
        <w:pStyle w:val="ListParagraph"/>
        <w:numPr>
          <w:ilvl w:val="0"/>
          <w:numId w:val="16"/>
        </w:numPr>
        <w:tabs>
          <w:tab w:val="left" w:pos="1770"/>
        </w:tabs>
        <w:spacing w:after="160" w:line="259" w:lineRule="auto"/>
      </w:pPr>
      <w:r>
        <w:t xml:space="preserve">What is the natural frequency the pendulum wishes to swing at? </w:t>
      </w:r>
    </w:p>
    <w:p w14:paraId="360AB98C" w14:textId="6CC1EC53" w:rsidR="009F48B2" w:rsidRDefault="00287F07" w:rsidP="009F48B2">
      <w:pPr>
        <w:pStyle w:val="ListParagraph"/>
        <w:numPr>
          <w:ilvl w:val="0"/>
          <w:numId w:val="16"/>
        </w:numPr>
        <w:tabs>
          <w:tab w:val="left" w:pos="1770"/>
        </w:tabs>
        <w:spacing w:after="160" w:line="259" w:lineRule="auto"/>
      </w:pPr>
      <w:r>
        <w:t xml:space="preserve">What frequency of an added regular force increases the swinging motion the most? </w:t>
      </w:r>
    </w:p>
    <w:p w14:paraId="66940C82" w14:textId="77777777" w:rsidR="002F55C5" w:rsidRDefault="002F55C5" w:rsidP="002F55C5">
      <w:pPr>
        <w:tabs>
          <w:tab w:val="left" w:pos="1770"/>
        </w:tabs>
        <w:spacing w:after="160" w:line="259" w:lineRule="auto"/>
      </w:pPr>
    </w:p>
    <w:p w14:paraId="302D8A7A" w14:textId="5E262DD4" w:rsidR="00287F07" w:rsidRDefault="0068767D" w:rsidP="00287F07">
      <w:pPr>
        <w:pStyle w:val="Subtitle"/>
      </w:pPr>
      <w:r>
        <w:lastRenderedPageBreak/>
        <w:t>HYPOTHESIS</w:t>
      </w:r>
    </w:p>
    <w:p w14:paraId="3A544F2F" w14:textId="38073E38" w:rsidR="0068767D" w:rsidRDefault="00287F07" w:rsidP="0068767D">
      <w:r>
        <w:t>The regular pushing force will be most effective at increasing the swinging motion at a frequency (that matches the natural swing/is fastest/is slowest)</w:t>
      </w:r>
    </w:p>
    <w:p w14:paraId="6967391F" w14:textId="77777777" w:rsidR="00287F07" w:rsidRPr="0068767D" w:rsidRDefault="00287F07" w:rsidP="0068767D"/>
    <w:p w14:paraId="4F6E9B22" w14:textId="77777777" w:rsidR="00FD1717" w:rsidRDefault="00FD1717" w:rsidP="004F6013"/>
    <w:p w14:paraId="6142581E" w14:textId="77777777" w:rsidR="0068767D" w:rsidRDefault="0068767D" w:rsidP="0068767D">
      <w:pPr>
        <w:pStyle w:val="Quote"/>
        <w:rPr>
          <w:rStyle w:val="IntenseReference"/>
          <w:i w:val="0"/>
          <w:iCs w:val="0"/>
        </w:rPr>
      </w:pPr>
      <w:r>
        <w:rPr>
          <w:rStyle w:val="IntenseReference"/>
          <w:i w:val="0"/>
          <w:iCs w:val="0"/>
        </w:rPr>
        <w:t xml:space="preserve">2. </w:t>
      </w:r>
      <w:r w:rsidR="004D1D65">
        <w:rPr>
          <w:rStyle w:val="IntenseReference"/>
          <w:i w:val="0"/>
          <w:iCs w:val="0"/>
        </w:rPr>
        <w:t>Planning investigation</w:t>
      </w:r>
    </w:p>
    <w:p w14:paraId="493B5EE6" w14:textId="77777777" w:rsidR="004D1D65" w:rsidRDefault="004D1D65" w:rsidP="004D1D65"/>
    <w:p w14:paraId="05B47BE5" w14:textId="77777777" w:rsidR="004D1D65" w:rsidRDefault="004D1D65" w:rsidP="004D1D65">
      <w:r>
        <w:t>This investigation has been planned for you.</w:t>
      </w:r>
    </w:p>
    <w:p w14:paraId="7801A79A" w14:textId="77777777" w:rsidR="004D1D65" w:rsidRDefault="004D1D65" w:rsidP="004D1D65"/>
    <w:p w14:paraId="4B40EB5F" w14:textId="6AD9B19F" w:rsidR="00B01BAA" w:rsidRDefault="004D1D65" w:rsidP="004D1D65">
      <w:pPr>
        <w:rPr>
          <w:color w:val="auto"/>
        </w:rPr>
      </w:pPr>
      <w:r w:rsidRPr="009D104E">
        <w:rPr>
          <w:color w:val="auto"/>
        </w:rPr>
        <w:t xml:space="preserve">We will use </w:t>
      </w:r>
      <w:r w:rsidR="005C2D66" w:rsidRPr="009D104E">
        <w:rPr>
          <w:color w:val="auto"/>
        </w:rPr>
        <w:t xml:space="preserve">one pendulum and </w:t>
      </w:r>
      <w:r w:rsidR="00B01BAA">
        <w:rPr>
          <w:color w:val="auto"/>
        </w:rPr>
        <w:t xml:space="preserve">find the frequency of pushes that naturally increases the amplitude of the swinging pendulum.  </w:t>
      </w:r>
      <w:r w:rsidR="005C2D66" w:rsidRPr="009D104E">
        <w:rPr>
          <w:color w:val="auto"/>
        </w:rPr>
        <w:t xml:space="preserve"> </w:t>
      </w:r>
    </w:p>
    <w:p w14:paraId="12A109E9" w14:textId="5E047AD8" w:rsidR="009D104E" w:rsidRPr="009D104E" w:rsidRDefault="009D104E" w:rsidP="004D1D65">
      <w:pPr>
        <w:rPr>
          <w:color w:val="auto"/>
        </w:rPr>
      </w:pPr>
    </w:p>
    <w:p w14:paraId="51CF4DD1" w14:textId="63584082" w:rsidR="00B01BAA" w:rsidRDefault="0060647C" w:rsidP="00B01BAA">
      <w:pPr>
        <w:pStyle w:val="ListParagraph"/>
        <w:numPr>
          <w:ilvl w:val="0"/>
          <w:numId w:val="17"/>
        </w:numPr>
        <w:spacing w:after="160" w:line="259" w:lineRule="auto"/>
      </w:pPr>
      <w:r>
        <w:rPr>
          <w:noProof/>
          <w:lang w:val="en-US" w:eastAsia="en-US"/>
        </w:rPr>
        <w:drawing>
          <wp:anchor distT="0" distB="0" distL="114300" distR="114300" simplePos="0" relativeHeight="251659264" behindDoc="0" locked="0" layoutInCell="1" allowOverlap="1" wp14:anchorId="09E00FD9" wp14:editId="567DC219">
            <wp:simplePos x="0" y="0"/>
            <wp:positionH relativeFrom="column">
              <wp:posOffset>1424940</wp:posOffset>
            </wp:positionH>
            <wp:positionV relativeFrom="paragraph">
              <wp:posOffset>278130</wp:posOffset>
            </wp:positionV>
            <wp:extent cx="3540760" cy="2766695"/>
            <wp:effectExtent l="0" t="0" r="0" b="1905"/>
            <wp:wrapTopAndBottom/>
            <wp:docPr id="2" name="Picture 2" descr="/var/folders/9m/m7v28n212m77dn8691d7wpq00000gn/T/com.apple.iChat/Messages/Transfers/IMG_4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IMG_402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3257" t="24477" r="6436" b="40176"/>
                    <a:stretch/>
                  </pic:blipFill>
                  <pic:spPr bwMode="auto">
                    <a:xfrm>
                      <a:off x="0" y="0"/>
                      <a:ext cx="3540760" cy="2766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01BAA">
        <w:t xml:space="preserve">Set up your apparatus </w:t>
      </w:r>
      <w:r>
        <w:t xml:space="preserve">as shown in the picture below: </w:t>
      </w:r>
    </w:p>
    <w:p w14:paraId="0B310918" w14:textId="6AFA6628" w:rsidR="004D1D65" w:rsidRDefault="00A72ACE" w:rsidP="004D1D65">
      <w:pPr>
        <w:pStyle w:val="ListParagraph"/>
        <w:numPr>
          <w:ilvl w:val="0"/>
          <w:numId w:val="17"/>
        </w:numPr>
        <w:spacing w:after="160" w:line="259" w:lineRule="auto"/>
      </w:pPr>
      <w:r>
        <w:t xml:space="preserve">Place </w:t>
      </w:r>
      <w:r w:rsidR="007640FD">
        <w:t>a</w:t>
      </w:r>
      <w:r>
        <w:t xml:space="preserve"> 1</w:t>
      </w:r>
      <w:r w:rsidR="004D1D65">
        <w:t xml:space="preserve"> meter ruler</w:t>
      </w:r>
      <w:r w:rsidR="007640FD">
        <w:t xml:space="preserve"> horizontally</w:t>
      </w:r>
      <w:r w:rsidR="004D1D65">
        <w:t xml:space="preserve"> against the </w:t>
      </w:r>
      <w:r w:rsidR="007640FD">
        <w:t xml:space="preserve">wall.  </w:t>
      </w:r>
      <w:r w:rsidR="004D1D65">
        <w:t>This will give you a scale for measuring the displacement of the object.</w:t>
      </w:r>
    </w:p>
    <w:p w14:paraId="0E226BB6" w14:textId="12103994" w:rsidR="004D1D65" w:rsidRDefault="004D1D65" w:rsidP="004D1D65">
      <w:pPr>
        <w:pStyle w:val="ListParagraph"/>
        <w:numPr>
          <w:ilvl w:val="0"/>
          <w:numId w:val="17"/>
        </w:numPr>
        <w:spacing w:after="160" w:line="259" w:lineRule="auto"/>
      </w:pPr>
      <w:r>
        <w:t xml:space="preserve">Use a smartphone or digital camera </w:t>
      </w:r>
      <w:r w:rsidR="00A72ACE">
        <w:t xml:space="preserve">to record a video of the mass swinging </w:t>
      </w:r>
      <w:r>
        <w:t>from the time when it is released.</w:t>
      </w:r>
    </w:p>
    <w:p w14:paraId="60955786" w14:textId="36E29A29" w:rsidR="00A72ACE" w:rsidRDefault="00A72ACE" w:rsidP="00A72ACE">
      <w:pPr>
        <w:pStyle w:val="ListParagraph"/>
        <w:numPr>
          <w:ilvl w:val="0"/>
          <w:numId w:val="17"/>
        </w:numPr>
        <w:spacing w:after="160" w:line="259" w:lineRule="auto"/>
      </w:pPr>
      <w:r>
        <w:t>Raise one mass up a small angle and release it to let it swing.</w:t>
      </w:r>
    </w:p>
    <w:p w14:paraId="598AE5C7" w14:textId="77777777" w:rsidR="004D1D65" w:rsidRDefault="004D1D65" w:rsidP="004D1D65">
      <w:pPr>
        <w:pStyle w:val="ListParagraph"/>
        <w:numPr>
          <w:ilvl w:val="0"/>
          <w:numId w:val="17"/>
        </w:numPr>
        <w:spacing w:after="160" w:line="259" w:lineRule="auto"/>
      </w:pPr>
      <w:r>
        <w:t>The frame rate (in frames per second) of the recording is a fixed value which you can get from the camera settings.  Find this value. Convert his to the time per frame.  (For example, if the video is recorded at 30 fps, each frame lasts for 1/30</w:t>
      </w:r>
      <w:r w:rsidRPr="007451FB">
        <w:rPr>
          <w:vertAlign w:val="superscript"/>
        </w:rPr>
        <w:t>th</w:t>
      </w:r>
      <w:r>
        <w:t xml:space="preserve"> of a second.)</w:t>
      </w:r>
    </w:p>
    <w:p w14:paraId="409DFA21" w14:textId="069FC910" w:rsidR="004D1D65" w:rsidRDefault="004D1D65" w:rsidP="004D1D65">
      <w:pPr>
        <w:pStyle w:val="ListParagraph"/>
        <w:numPr>
          <w:ilvl w:val="0"/>
          <w:numId w:val="17"/>
        </w:numPr>
        <w:spacing w:after="160" w:line="259" w:lineRule="auto"/>
      </w:pPr>
      <w:r>
        <w:t>Look at the video frame by frame.  What is the positon of your object against</w:t>
      </w:r>
      <w:r w:rsidR="00A72ACE">
        <w:t xml:space="preserve"> each ruler </w:t>
      </w:r>
      <w:r>
        <w:t>for each frame?</w:t>
      </w:r>
    </w:p>
    <w:p w14:paraId="0791A0FA" w14:textId="523588B6" w:rsidR="004D1D65" w:rsidRDefault="004D1D65" w:rsidP="004D1D65">
      <w:pPr>
        <w:pStyle w:val="ListParagraph"/>
        <w:numPr>
          <w:ilvl w:val="0"/>
          <w:numId w:val="17"/>
        </w:numPr>
        <w:spacing w:after="160" w:line="259" w:lineRule="auto"/>
      </w:pPr>
      <w:r>
        <w:t xml:space="preserve">Record the object’s </w:t>
      </w:r>
      <w:r w:rsidR="00A72ACE">
        <w:t xml:space="preserve">horizontal </w:t>
      </w:r>
      <w:r>
        <w:t xml:space="preserve">position </w:t>
      </w:r>
      <w:r w:rsidR="00A72ACE">
        <w:t xml:space="preserve">and vertical position </w:t>
      </w:r>
      <w:r>
        <w:t>at each frame in the table on the next page. If there are a large number of frames, you may wish to take data every five or ten frames.</w:t>
      </w:r>
    </w:p>
    <w:p w14:paraId="2D9FFA30" w14:textId="0EC193ED" w:rsidR="00EE530E" w:rsidRDefault="00EE530E" w:rsidP="004D1D65">
      <w:pPr>
        <w:pStyle w:val="ListParagraph"/>
        <w:numPr>
          <w:ilvl w:val="0"/>
          <w:numId w:val="17"/>
        </w:numPr>
        <w:spacing w:after="160" w:line="259" w:lineRule="auto"/>
      </w:pPr>
      <w:r>
        <w:t>Repeat the experiment but ‘bump’ the mass at a consistent rate and force</w:t>
      </w:r>
      <w:r w:rsidR="00FF0CB5">
        <w:t xml:space="preserve"> so that the pendulum keeps swinging smoothly</w:t>
      </w:r>
      <w:r w:rsidR="00687B30">
        <w:t xml:space="preserve"> and the amplitude of the pendulum increased. M</w:t>
      </w:r>
      <w:r w:rsidR="00795CB0">
        <w:t>ake</w:t>
      </w:r>
      <w:r w:rsidR="00287F07">
        <w:t xml:space="preserve"> sure the hand is only moving in the horizontal direction. </w:t>
      </w:r>
    </w:p>
    <w:p w14:paraId="6ACA9C42" w14:textId="377F0243" w:rsidR="00A72ACE" w:rsidRDefault="00EE530E" w:rsidP="00EE530E">
      <w:pPr>
        <w:spacing w:after="160" w:line="259" w:lineRule="auto"/>
      </w:pPr>
      <w:r>
        <w:lastRenderedPageBreak/>
        <w:t>Some groups may choose to d</w:t>
      </w:r>
      <w:r w:rsidR="00A72ACE">
        <w:t xml:space="preserve">ownload the free app ‘VidAnalysis Free’ for androids or the app </w:t>
      </w:r>
      <w:r w:rsidR="00E141A1">
        <w:t>‘Vernier Video Physics’ for iP</w:t>
      </w:r>
      <w:r>
        <w:t xml:space="preserve">hones and analyse the video within the app to create graphs of the x-positions and y-positions over time. </w:t>
      </w:r>
    </w:p>
    <w:p w14:paraId="78D95A41" w14:textId="77777777" w:rsidR="004D1D65" w:rsidRPr="004D1D65" w:rsidRDefault="004D1D65" w:rsidP="004D1D65"/>
    <w:p w14:paraId="45685BBC" w14:textId="77777777" w:rsidR="004D1D65" w:rsidRDefault="004D1D65" w:rsidP="004D1D65">
      <w:pPr>
        <w:pStyle w:val="Quote"/>
        <w:rPr>
          <w:rStyle w:val="IntenseReference"/>
          <w:i w:val="0"/>
          <w:iCs w:val="0"/>
        </w:rPr>
      </w:pPr>
      <w:r>
        <w:rPr>
          <w:rStyle w:val="IntenseReference"/>
          <w:i w:val="0"/>
          <w:iCs w:val="0"/>
        </w:rPr>
        <w:t>3. Conducting investigation</w:t>
      </w:r>
    </w:p>
    <w:p w14:paraId="4F941955" w14:textId="77777777" w:rsidR="0068767D" w:rsidRDefault="0068767D" w:rsidP="004F6013"/>
    <w:p w14:paraId="7F9CAA24" w14:textId="16EAF201" w:rsidR="004D1D65" w:rsidRDefault="004D1D65" w:rsidP="004D1D65">
      <w:pPr>
        <w:tabs>
          <w:tab w:val="left" w:pos="1770"/>
        </w:tabs>
      </w:pPr>
      <w:r>
        <w:t xml:space="preserve">For each </w:t>
      </w:r>
      <w:r w:rsidR="00E00E23">
        <w:t>pendulum</w:t>
      </w:r>
      <w:r>
        <w:t xml:space="preserve">, you should take a video that clearly shows the </w:t>
      </w:r>
      <w:r w:rsidR="00E00E23">
        <w:t>mass swinging</w:t>
      </w:r>
      <w:r>
        <w:t xml:space="preserve"> and the scale of the ruler until the object hits the floor</w:t>
      </w:r>
      <w:r w:rsidR="00287F07">
        <w:t xml:space="preserve"> and the motion of the hand hitting the mass</w:t>
      </w:r>
      <w:r>
        <w:t xml:space="preserve">. Choose suitable time intervals and record </w:t>
      </w:r>
      <w:r w:rsidR="00287F07">
        <w:t xml:space="preserve">the </w:t>
      </w:r>
      <w:r w:rsidR="007640FD">
        <w:t>horizontal</w:t>
      </w:r>
      <w:r w:rsidR="00E00E23">
        <w:t xml:space="preserve"> displacement</w:t>
      </w:r>
      <w:r w:rsidR="00287F07">
        <w:t xml:space="preserve"> of the mass and the horiz</w:t>
      </w:r>
      <w:r w:rsidR="00B5731D">
        <w:t>ontal displacement of the hand when applicable.</w:t>
      </w:r>
    </w:p>
    <w:p w14:paraId="3838263B" w14:textId="77777777" w:rsidR="004D1D65" w:rsidRDefault="004D1D65" w:rsidP="004D1D65">
      <w:pPr>
        <w:tabs>
          <w:tab w:val="left" w:pos="1770"/>
        </w:tabs>
      </w:pPr>
    </w:p>
    <w:p w14:paraId="5D1F88B6" w14:textId="3F812DFA" w:rsidR="004D1D65" w:rsidRDefault="009D104E" w:rsidP="004D1D65">
      <w:pPr>
        <w:tabs>
          <w:tab w:val="left" w:pos="1770"/>
        </w:tabs>
      </w:pPr>
      <w:r>
        <w:t xml:space="preserve">No input: </w:t>
      </w:r>
    </w:p>
    <w:tbl>
      <w:tblPr>
        <w:tblStyle w:val="TableGrid"/>
        <w:tblW w:w="0" w:type="auto"/>
        <w:tblLook w:val="04A0" w:firstRow="1" w:lastRow="0" w:firstColumn="1" w:lastColumn="0" w:noHBand="0" w:noVBand="1"/>
      </w:tblPr>
      <w:tblGrid>
        <w:gridCol w:w="2529"/>
        <w:gridCol w:w="2488"/>
        <w:gridCol w:w="2575"/>
      </w:tblGrid>
      <w:tr w:rsidR="00B5731D" w14:paraId="322A6157" w14:textId="77777777" w:rsidTr="009D104E">
        <w:trPr>
          <w:trHeight w:val="362"/>
        </w:trPr>
        <w:tc>
          <w:tcPr>
            <w:tcW w:w="2529" w:type="dxa"/>
          </w:tcPr>
          <w:p w14:paraId="1DCCA1CF" w14:textId="77777777" w:rsidR="00B5731D" w:rsidRDefault="00B5731D" w:rsidP="00F614F9">
            <w:pPr>
              <w:tabs>
                <w:tab w:val="left" w:pos="1770"/>
              </w:tabs>
            </w:pPr>
            <w:r>
              <w:t>Time (s)</w:t>
            </w:r>
          </w:p>
        </w:tc>
        <w:tc>
          <w:tcPr>
            <w:tcW w:w="2488" w:type="dxa"/>
          </w:tcPr>
          <w:p w14:paraId="343BB4E3" w14:textId="5A8B859E" w:rsidR="00B5731D" w:rsidRDefault="007640FD" w:rsidP="00F614F9">
            <w:pPr>
              <w:tabs>
                <w:tab w:val="left" w:pos="1770"/>
              </w:tabs>
            </w:pPr>
            <w:r>
              <w:t>Horizontal</w:t>
            </w:r>
            <w:r w:rsidR="00B5731D">
              <w:t xml:space="preserve"> Displacement (m)</w:t>
            </w:r>
          </w:p>
        </w:tc>
        <w:tc>
          <w:tcPr>
            <w:tcW w:w="2575" w:type="dxa"/>
          </w:tcPr>
          <w:p w14:paraId="117AE185" w14:textId="3879D060" w:rsidR="00B5731D" w:rsidRDefault="00B5731D" w:rsidP="00F614F9">
            <w:pPr>
              <w:tabs>
                <w:tab w:val="left" w:pos="1770"/>
              </w:tabs>
            </w:pPr>
            <w:r>
              <w:t>Any other comments on motion of object and taking the video</w:t>
            </w:r>
          </w:p>
        </w:tc>
      </w:tr>
      <w:tr w:rsidR="00B5731D" w14:paraId="494BF9F9" w14:textId="77777777" w:rsidTr="009D104E">
        <w:trPr>
          <w:trHeight w:val="1348"/>
        </w:trPr>
        <w:tc>
          <w:tcPr>
            <w:tcW w:w="2529" w:type="dxa"/>
          </w:tcPr>
          <w:p w14:paraId="1EE51F06" w14:textId="77777777" w:rsidR="00B5731D" w:rsidRDefault="00B5731D" w:rsidP="00F614F9">
            <w:pPr>
              <w:tabs>
                <w:tab w:val="left" w:pos="1770"/>
              </w:tabs>
            </w:pPr>
          </w:p>
        </w:tc>
        <w:tc>
          <w:tcPr>
            <w:tcW w:w="2488" w:type="dxa"/>
          </w:tcPr>
          <w:p w14:paraId="52FCDA53" w14:textId="77777777" w:rsidR="00B5731D" w:rsidRDefault="00B5731D" w:rsidP="00F614F9">
            <w:pPr>
              <w:tabs>
                <w:tab w:val="left" w:pos="1770"/>
              </w:tabs>
            </w:pPr>
          </w:p>
        </w:tc>
        <w:tc>
          <w:tcPr>
            <w:tcW w:w="2575" w:type="dxa"/>
          </w:tcPr>
          <w:p w14:paraId="00835477" w14:textId="71974346" w:rsidR="00B5731D" w:rsidRDefault="00B5731D" w:rsidP="00F614F9">
            <w:pPr>
              <w:tabs>
                <w:tab w:val="left" w:pos="1770"/>
              </w:tabs>
            </w:pPr>
          </w:p>
        </w:tc>
      </w:tr>
    </w:tbl>
    <w:p w14:paraId="31EBB8DB" w14:textId="77777777" w:rsidR="009D104E" w:rsidRDefault="009D104E" w:rsidP="004D1D65">
      <w:pPr>
        <w:tabs>
          <w:tab w:val="left" w:pos="1770"/>
        </w:tabs>
      </w:pPr>
    </w:p>
    <w:p w14:paraId="0071B9B3" w14:textId="2341CD58" w:rsidR="00287F07" w:rsidRDefault="00287F07" w:rsidP="004D1D65">
      <w:pPr>
        <w:tabs>
          <w:tab w:val="left" w:pos="1770"/>
        </w:tabs>
      </w:pPr>
      <w:r>
        <w:t>I</w:t>
      </w:r>
      <w:r w:rsidR="009D104E">
        <w:t>nput frequency:</w:t>
      </w:r>
    </w:p>
    <w:p w14:paraId="3B1F7816" w14:textId="2A704A5C" w:rsidR="009D104E" w:rsidRPr="0023016A" w:rsidRDefault="00287F07" w:rsidP="004D1D65">
      <w:pPr>
        <w:tabs>
          <w:tab w:val="left" w:pos="1770"/>
        </w:tabs>
      </w:pPr>
      <w:r>
        <w:t xml:space="preserve">Mass displacement: </w:t>
      </w:r>
      <w:r w:rsidR="009D104E">
        <w:t xml:space="preserve"> </w:t>
      </w:r>
    </w:p>
    <w:tbl>
      <w:tblPr>
        <w:tblStyle w:val="TableGrid"/>
        <w:tblW w:w="0" w:type="auto"/>
        <w:tblLook w:val="04A0" w:firstRow="1" w:lastRow="0" w:firstColumn="1" w:lastColumn="0" w:noHBand="0" w:noVBand="1"/>
      </w:tblPr>
      <w:tblGrid>
        <w:gridCol w:w="2529"/>
        <w:gridCol w:w="2488"/>
        <w:gridCol w:w="2575"/>
      </w:tblGrid>
      <w:tr w:rsidR="00B5731D" w14:paraId="014ECF5B" w14:textId="77777777" w:rsidTr="008C1C4E">
        <w:trPr>
          <w:trHeight w:val="362"/>
        </w:trPr>
        <w:tc>
          <w:tcPr>
            <w:tcW w:w="2529" w:type="dxa"/>
          </w:tcPr>
          <w:p w14:paraId="5BFDB569" w14:textId="77777777" w:rsidR="00B5731D" w:rsidRDefault="00B5731D" w:rsidP="008C1C4E">
            <w:pPr>
              <w:tabs>
                <w:tab w:val="left" w:pos="1770"/>
              </w:tabs>
            </w:pPr>
            <w:r>
              <w:t>Time (s)</w:t>
            </w:r>
          </w:p>
        </w:tc>
        <w:tc>
          <w:tcPr>
            <w:tcW w:w="2488" w:type="dxa"/>
          </w:tcPr>
          <w:p w14:paraId="4775687C" w14:textId="3999D162" w:rsidR="00B5731D" w:rsidRDefault="007640FD" w:rsidP="008C1C4E">
            <w:pPr>
              <w:tabs>
                <w:tab w:val="left" w:pos="1770"/>
              </w:tabs>
            </w:pPr>
            <w:r>
              <w:t>Horizontal</w:t>
            </w:r>
            <w:r w:rsidR="00B5731D">
              <w:t xml:space="preserve"> Displacement of mass (m)</w:t>
            </w:r>
          </w:p>
        </w:tc>
        <w:tc>
          <w:tcPr>
            <w:tcW w:w="2575" w:type="dxa"/>
          </w:tcPr>
          <w:p w14:paraId="7E3639A8" w14:textId="77777777" w:rsidR="00B5731D" w:rsidRDefault="00B5731D" w:rsidP="008C1C4E">
            <w:pPr>
              <w:tabs>
                <w:tab w:val="left" w:pos="1770"/>
              </w:tabs>
            </w:pPr>
            <w:r>
              <w:t>Any other comments on motion of object and taking the video</w:t>
            </w:r>
          </w:p>
        </w:tc>
      </w:tr>
      <w:tr w:rsidR="00B5731D" w14:paraId="2C5BD1C6" w14:textId="77777777" w:rsidTr="008C1C4E">
        <w:trPr>
          <w:trHeight w:val="1348"/>
        </w:trPr>
        <w:tc>
          <w:tcPr>
            <w:tcW w:w="2529" w:type="dxa"/>
          </w:tcPr>
          <w:p w14:paraId="47758A22" w14:textId="77777777" w:rsidR="00B5731D" w:rsidRDefault="00B5731D" w:rsidP="008C1C4E">
            <w:pPr>
              <w:tabs>
                <w:tab w:val="left" w:pos="1770"/>
              </w:tabs>
            </w:pPr>
          </w:p>
        </w:tc>
        <w:tc>
          <w:tcPr>
            <w:tcW w:w="2488" w:type="dxa"/>
          </w:tcPr>
          <w:p w14:paraId="74120907" w14:textId="77777777" w:rsidR="00B5731D" w:rsidRDefault="00B5731D" w:rsidP="008C1C4E">
            <w:pPr>
              <w:tabs>
                <w:tab w:val="left" w:pos="1770"/>
              </w:tabs>
            </w:pPr>
          </w:p>
        </w:tc>
        <w:tc>
          <w:tcPr>
            <w:tcW w:w="2575" w:type="dxa"/>
          </w:tcPr>
          <w:p w14:paraId="72F1411C" w14:textId="77777777" w:rsidR="00B5731D" w:rsidRDefault="00B5731D" w:rsidP="008C1C4E">
            <w:pPr>
              <w:tabs>
                <w:tab w:val="left" w:pos="1770"/>
              </w:tabs>
            </w:pPr>
          </w:p>
        </w:tc>
      </w:tr>
    </w:tbl>
    <w:p w14:paraId="31519EF5" w14:textId="77777777" w:rsidR="004D1D65" w:rsidRDefault="004D1D65" w:rsidP="004D1D65">
      <w:pPr>
        <w:rPr>
          <w:b/>
        </w:rPr>
      </w:pPr>
    </w:p>
    <w:p w14:paraId="376CF941" w14:textId="5C7266B5" w:rsidR="00287F07" w:rsidRPr="00287F07" w:rsidRDefault="00287F07" w:rsidP="004D1D65">
      <w:r>
        <w:t xml:space="preserve">Hand displacement: </w:t>
      </w:r>
    </w:p>
    <w:tbl>
      <w:tblPr>
        <w:tblStyle w:val="TableGrid"/>
        <w:tblW w:w="0" w:type="auto"/>
        <w:tblLook w:val="04A0" w:firstRow="1" w:lastRow="0" w:firstColumn="1" w:lastColumn="0" w:noHBand="0" w:noVBand="1"/>
      </w:tblPr>
      <w:tblGrid>
        <w:gridCol w:w="2529"/>
        <w:gridCol w:w="2601"/>
        <w:gridCol w:w="2575"/>
      </w:tblGrid>
      <w:tr w:rsidR="00287F07" w14:paraId="259C1A3C" w14:textId="77777777" w:rsidTr="008C1C4E">
        <w:trPr>
          <w:trHeight w:val="362"/>
        </w:trPr>
        <w:tc>
          <w:tcPr>
            <w:tcW w:w="2529" w:type="dxa"/>
          </w:tcPr>
          <w:p w14:paraId="3315682E" w14:textId="77777777" w:rsidR="00287F07" w:rsidRDefault="00287F07" w:rsidP="008C1C4E">
            <w:pPr>
              <w:tabs>
                <w:tab w:val="left" w:pos="1770"/>
              </w:tabs>
            </w:pPr>
            <w:r>
              <w:t>Time (s)</w:t>
            </w:r>
          </w:p>
        </w:tc>
        <w:tc>
          <w:tcPr>
            <w:tcW w:w="2601" w:type="dxa"/>
          </w:tcPr>
          <w:p w14:paraId="574A88B9" w14:textId="0C23EAE1" w:rsidR="00287F07" w:rsidRDefault="00287F07" w:rsidP="00287F07">
            <w:pPr>
              <w:tabs>
                <w:tab w:val="left" w:pos="1770"/>
              </w:tabs>
            </w:pPr>
            <w:r>
              <w:t>Horizontal Displacement of hand (m)</w:t>
            </w:r>
          </w:p>
        </w:tc>
        <w:tc>
          <w:tcPr>
            <w:tcW w:w="2575" w:type="dxa"/>
          </w:tcPr>
          <w:p w14:paraId="06DB496A" w14:textId="77777777" w:rsidR="00287F07" w:rsidRDefault="00287F07" w:rsidP="008C1C4E">
            <w:pPr>
              <w:tabs>
                <w:tab w:val="left" w:pos="1770"/>
              </w:tabs>
            </w:pPr>
            <w:r>
              <w:t>Any other comments on motion of object and taking the video</w:t>
            </w:r>
          </w:p>
        </w:tc>
      </w:tr>
      <w:tr w:rsidR="00287F07" w14:paraId="4041CD47" w14:textId="77777777" w:rsidTr="008C1C4E">
        <w:trPr>
          <w:trHeight w:val="1348"/>
        </w:trPr>
        <w:tc>
          <w:tcPr>
            <w:tcW w:w="2529" w:type="dxa"/>
          </w:tcPr>
          <w:p w14:paraId="70A74882" w14:textId="77777777" w:rsidR="00287F07" w:rsidRDefault="00287F07" w:rsidP="008C1C4E">
            <w:pPr>
              <w:tabs>
                <w:tab w:val="left" w:pos="1770"/>
              </w:tabs>
            </w:pPr>
          </w:p>
        </w:tc>
        <w:tc>
          <w:tcPr>
            <w:tcW w:w="2601" w:type="dxa"/>
          </w:tcPr>
          <w:p w14:paraId="5C95A5D3" w14:textId="77777777" w:rsidR="00287F07" w:rsidRDefault="00287F07" w:rsidP="008C1C4E">
            <w:pPr>
              <w:tabs>
                <w:tab w:val="left" w:pos="1770"/>
              </w:tabs>
            </w:pPr>
          </w:p>
        </w:tc>
        <w:tc>
          <w:tcPr>
            <w:tcW w:w="2575" w:type="dxa"/>
          </w:tcPr>
          <w:p w14:paraId="5EDC309D" w14:textId="77777777" w:rsidR="00287F07" w:rsidRDefault="00287F07" w:rsidP="008C1C4E">
            <w:pPr>
              <w:tabs>
                <w:tab w:val="left" w:pos="1770"/>
              </w:tabs>
            </w:pPr>
          </w:p>
        </w:tc>
      </w:tr>
    </w:tbl>
    <w:p w14:paraId="27243517" w14:textId="77777777" w:rsidR="00287F07" w:rsidRDefault="00287F07" w:rsidP="004D1D65">
      <w:pPr>
        <w:rPr>
          <w:b/>
        </w:rPr>
      </w:pPr>
    </w:p>
    <w:p w14:paraId="5CBB1EAE" w14:textId="77777777" w:rsidR="00287F07" w:rsidRDefault="00287F07" w:rsidP="004D1D65"/>
    <w:p w14:paraId="1194D78C" w14:textId="77777777" w:rsidR="00287F07" w:rsidRPr="00287F07" w:rsidRDefault="00287F07" w:rsidP="004D1D65"/>
    <w:p w14:paraId="50FE6EF6" w14:textId="318C0B21" w:rsidR="00CE2F24" w:rsidRPr="0060647C" w:rsidRDefault="004D1D65" w:rsidP="004F6013">
      <w:pPr>
        <w:rPr>
          <w:b/>
        </w:rPr>
      </w:pPr>
      <w:r>
        <w:rPr>
          <w:b/>
        </w:rPr>
        <w:t>Did you make any changes to the method?  Did you have design problems to solve? Did you have some ‘smart’ ways of doing the investigation?</w:t>
      </w:r>
    </w:p>
    <w:p w14:paraId="4BF3A1F7" w14:textId="77777777" w:rsidR="00CE2F24" w:rsidRDefault="00CE2F24" w:rsidP="00CE2F24">
      <w:pPr>
        <w:pStyle w:val="Quote"/>
        <w:rPr>
          <w:rStyle w:val="IntenseReference"/>
          <w:i w:val="0"/>
          <w:iCs w:val="0"/>
        </w:rPr>
      </w:pPr>
      <w:r>
        <w:rPr>
          <w:rStyle w:val="IntenseReference"/>
          <w:i w:val="0"/>
          <w:iCs w:val="0"/>
        </w:rPr>
        <w:lastRenderedPageBreak/>
        <w:t>4. Processing and analysing</w:t>
      </w:r>
    </w:p>
    <w:p w14:paraId="5C996F53" w14:textId="77777777" w:rsidR="00CE2F24" w:rsidRDefault="00CE2F24" w:rsidP="00CE2F24"/>
    <w:p w14:paraId="0550A0E4" w14:textId="6D2690B8" w:rsidR="00CE2F24" w:rsidRDefault="00CE2F24" w:rsidP="00CE2F24">
      <w:pPr>
        <w:tabs>
          <w:tab w:val="left" w:pos="1770"/>
        </w:tabs>
      </w:pPr>
      <w:r>
        <w:t xml:space="preserve">Plot the displacement of the </w:t>
      </w:r>
      <w:r w:rsidR="009D104E">
        <w:t>mass</w:t>
      </w:r>
      <w:r>
        <w:t xml:space="preserve"> versus time on graph paper or using a spreadsheet program</w:t>
      </w:r>
      <w:r w:rsidR="009D104E">
        <w:t xml:space="preserve"> for the horizontal </w:t>
      </w:r>
      <w:r w:rsidR="007640FD">
        <w:t>displacement</w:t>
      </w:r>
      <w:r>
        <w:t xml:space="preserve">. </w:t>
      </w:r>
      <w:r w:rsidR="00287F07">
        <w:t xml:space="preserve"> Plot the displacement of the hand (when used) versus time as well. </w:t>
      </w:r>
    </w:p>
    <w:p w14:paraId="01390739" w14:textId="77777777" w:rsidR="00CE2F24" w:rsidRDefault="00CE2F24" w:rsidP="00CE2F24">
      <w:pPr>
        <w:tabs>
          <w:tab w:val="left" w:pos="1770"/>
        </w:tabs>
      </w:pPr>
    </w:p>
    <w:p w14:paraId="6441071B" w14:textId="3354949C" w:rsidR="00CE2F24" w:rsidRDefault="00CE2F24" w:rsidP="00CE2F24">
      <w:pPr>
        <w:tabs>
          <w:tab w:val="left" w:pos="1770"/>
        </w:tabs>
      </w:pPr>
      <w:r>
        <w:t xml:space="preserve">What shape are </w:t>
      </w:r>
      <w:r w:rsidR="009D104E">
        <w:t>each of the</w:t>
      </w:r>
      <w:r w:rsidR="00287F07">
        <w:t xml:space="preserve"> displacement-time graphs of the mass and the hand? </w:t>
      </w:r>
      <w:r w:rsidR="00687B30">
        <w:t>What shape would you expect the velocity-time graphs to be (remember the velocity is the change in displacement over the change in time)?</w:t>
      </w:r>
    </w:p>
    <w:p w14:paraId="4ED5F046" w14:textId="77777777" w:rsidR="00687B30" w:rsidRDefault="00687B30" w:rsidP="00CE2F24">
      <w:pPr>
        <w:tabs>
          <w:tab w:val="left" w:pos="1770"/>
        </w:tabs>
      </w:pPr>
    </w:p>
    <w:p w14:paraId="006F91D6" w14:textId="533A8181" w:rsidR="00687B30" w:rsidRDefault="00687B30" w:rsidP="00CE2F24">
      <w:pPr>
        <w:tabs>
          <w:tab w:val="left" w:pos="1770"/>
        </w:tabs>
      </w:pPr>
      <w:r>
        <w:t xml:space="preserve">Try plotting the velocity-time graph of the pendulum mass for two periods of oscillation. </w:t>
      </w:r>
    </w:p>
    <w:p w14:paraId="2DBA76C0" w14:textId="77777777" w:rsidR="00CE2F24" w:rsidRDefault="00CE2F24" w:rsidP="00CE2F24">
      <w:pPr>
        <w:tabs>
          <w:tab w:val="left" w:pos="1770"/>
        </w:tabs>
      </w:pPr>
    </w:p>
    <w:p w14:paraId="064351F1" w14:textId="4920C550" w:rsidR="00184CAB" w:rsidRDefault="00CE2F24" w:rsidP="00CE2F24">
      <w:pPr>
        <w:tabs>
          <w:tab w:val="left" w:pos="1770"/>
        </w:tabs>
      </w:pPr>
      <w:r>
        <w:t xml:space="preserve">Finding the </w:t>
      </w:r>
      <w:r w:rsidR="00795CB0">
        <w:t>frequency</w:t>
      </w:r>
      <w:r>
        <w:t xml:space="preserve"> </w:t>
      </w:r>
      <w:r w:rsidR="00795CB0">
        <w:t xml:space="preserve">of oscillation </w:t>
      </w:r>
      <w:r>
        <w:t>requires us to know</w:t>
      </w:r>
      <w:r w:rsidR="00184CAB">
        <w:t xml:space="preserve"> the </w:t>
      </w:r>
      <w:r w:rsidR="00CB21B9">
        <w:t>period</w:t>
      </w:r>
      <w:r w:rsidR="00184CAB">
        <w:t xml:space="preserve"> of the </w:t>
      </w:r>
      <w:r w:rsidR="00CB21B9">
        <w:t>oscillation.</w:t>
      </w:r>
      <w:r w:rsidR="00491814">
        <w:t xml:space="preserve">  Mark on your graph a point where the displacement in a maximum </w:t>
      </w:r>
      <w:r w:rsidR="007640FD">
        <w:t xml:space="preserve">and record the value of the time at that point, then record the time at the next maximum point on the graph.  What is the difference between those times? </w:t>
      </w:r>
      <w:r w:rsidR="00CC1952">
        <w:t xml:space="preserve">To improve the validity of this period, record the time it takes for your pendulum to complete 10 full oscillations. Using the formula, </w:t>
      </w:r>
    </w:p>
    <w:p w14:paraId="6643910E" w14:textId="77777777" w:rsidR="00CC1952" w:rsidRDefault="00CC1952" w:rsidP="00CE2F24">
      <w:pPr>
        <w:tabs>
          <w:tab w:val="left" w:pos="1770"/>
        </w:tabs>
      </w:pPr>
    </w:p>
    <w:p w14:paraId="093E783D" w14:textId="2F4F7302" w:rsidR="00CC1952" w:rsidRDefault="00CC1952" w:rsidP="00CC1952">
      <w:pPr>
        <w:tabs>
          <w:tab w:val="left" w:pos="1770"/>
        </w:tabs>
        <w:jc w:val="center"/>
      </w:pPr>
      <m:oMath>
        <m:r>
          <w:rPr>
            <w:rFonts w:ascii="Cambria Math" w:hAnsi="Cambria Math"/>
          </w:rPr>
          <m:t>T=</m:t>
        </m:r>
        <m:f>
          <m:fPr>
            <m:ctrlPr>
              <w:rPr>
                <w:rFonts w:ascii="Cambria Math" w:hAnsi="Cambria Math"/>
                <w:i/>
              </w:rPr>
            </m:ctrlPr>
          </m:fPr>
          <m:num>
            <m:r>
              <w:rPr>
                <w:rFonts w:ascii="Cambria Math" w:hAnsi="Cambria Math"/>
              </w:rPr>
              <m:t>t</m:t>
            </m:r>
          </m:num>
          <m:den>
            <m:r>
              <w:rPr>
                <w:rFonts w:ascii="Cambria Math" w:hAnsi="Cambria Math"/>
              </w:rPr>
              <m:t>10</m:t>
            </m:r>
          </m:den>
        </m:f>
      </m:oMath>
      <w:r>
        <w:t xml:space="preserve"> ,</w:t>
      </w:r>
    </w:p>
    <w:p w14:paraId="58459EA3" w14:textId="77777777" w:rsidR="00CC1952" w:rsidRDefault="00CC1952" w:rsidP="00CE2F24">
      <w:pPr>
        <w:tabs>
          <w:tab w:val="left" w:pos="1770"/>
        </w:tabs>
      </w:pPr>
    </w:p>
    <w:p w14:paraId="45581CA8" w14:textId="305D3CA0" w:rsidR="00184CAB" w:rsidRDefault="00CC1952" w:rsidP="00CE2F24">
      <w:pPr>
        <w:tabs>
          <w:tab w:val="left" w:pos="1770"/>
        </w:tabs>
      </w:pPr>
      <w:r>
        <w:t xml:space="preserve">where </w:t>
      </w:r>
      <m:oMath>
        <m:r>
          <w:rPr>
            <w:rFonts w:ascii="Cambria Math" w:hAnsi="Cambria Math"/>
          </w:rPr>
          <m:t>T</m:t>
        </m:r>
      </m:oMath>
      <w:r>
        <w:t xml:space="preserve"> is the period of one oscillation and </w:t>
      </w:r>
      <m:oMath>
        <m:r>
          <w:rPr>
            <w:rFonts w:ascii="Cambria Math" w:hAnsi="Cambria Math"/>
          </w:rPr>
          <m:t>t</m:t>
        </m:r>
      </m:oMath>
      <w:r>
        <w:t xml:space="preserve"> is time for 10 full oscillations, calculate the time for one oscillation.  </w:t>
      </w:r>
    </w:p>
    <w:p w14:paraId="03EB9CBF" w14:textId="77777777" w:rsidR="00CC1952" w:rsidRDefault="00CC1952" w:rsidP="00CE2F24">
      <w:pPr>
        <w:tabs>
          <w:tab w:val="left" w:pos="1770"/>
        </w:tabs>
      </w:pPr>
    </w:p>
    <w:p w14:paraId="6D390597" w14:textId="266A26FB" w:rsidR="00C30AA2" w:rsidRDefault="00CC1952" w:rsidP="00CE2F24">
      <w:pPr>
        <w:tabs>
          <w:tab w:val="left" w:pos="1770"/>
        </w:tabs>
      </w:pPr>
      <w:r>
        <w:t xml:space="preserve">Repeat this for the </w:t>
      </w:r>
      <w:r w:rsidR="00C30AA2">
        <w:t xml:space="preserve">input force of the hand too.  </w:t>
      </w:r>
    </w:p>
    <w:p w14:paraId="5F96EC81" w14:textId="77777777" w:rsidR="00C30AA2" w:rsidRDefault="00C30AA2" w:rsidP="00CE2F24">
      <w:pPr>
        <w:tabs>
          <w:tab w:val="left" w:pos="1770"/>
        </w:tabs>
      </w:pPr>
    </w:p>
    <w:p w14:paraId="6A1E5693" w14:textId="394E7197" w:rsidR="00B01BAA" w:rsidRDefault="00CE2F24" w:rsidP="002F55C5">
      <w:pPr>
        <w:tabs>
          <w:tab w:val="left" w:pos="1770"/>
        </w:tabs>
      </w:pPr>
      <w:r>
        <w:t>What shape do you expec</w:t>
      </w:r>
      <w:r w:rsidR="00C30AA2">
        <w:t xml:space="preserve">t the velocity-time plots to be for both the mass and the hand? </w:t>
      </w:r>
    </w:p>
    <w:p w14:paraId="28EC4455" w14:textId="77777777" w:rsidR="00CE2F24" w:rsidRDefault="00CE2F24" w:rsidP="00CE2F24"/>
    <w:p w14:paraId="0B063F2F" w14:textId="77777777" w:rsidR="00CE2F24" w:rsidRPr="00CE2F24" w:rsidRDefault="00CE2F24" w:rsidP="00CE2F24"/>
    <w:p w14:paraId="09B29A6F" w14:textId="77777777" w:rsidR="00CE2F24" w:rsidRDefault="00CE2F24" w:rsidP="00CE2F24">
      <w:pPr>
        <w:pStyle w:val="Quote"/>
        <w:rPr>
          <w:rStyle w:val="IntenseReference"/>
          <w:i w:val="0"/>
          <w:iCs w:val="0"/>
        </w:rPr>
      </w:pPr>
      <w:r>
        <w:rPr>
          <w:rStyle w:val="IntenseReference"/>
          <w:i w:val="0"/>
          <w:iCs w:val="0"/>
        </w:rPr>
        <w:t>5. Problem solving</w:t>
      </w:r>
    </w:p>
    <w:p w14:paraId="23DB5C2F" w14:textId="77777777" w:rsidR="00CE2F24" w:rsidRPr="00CE2F24" w:rsidRDefault="00CE2F24" w:rsidP="00CE2F24"/>
    <w:p w14:paraId="537F01A3" w14:textId="0121BA22" w:rsidR="00BC005E" w:rsidRDefault="009B69F7" w:rsidP="00BC005E">
      <w:pPr>
        <w:pStyle w:val="ListParagraph"/>
        <w:numPr>
          <w:ilvl w:val="0"/>
          <w:numId w:val="20"/>
        </w:numPr>
        <w:tabs>
          <w:tab w:val="left" w:pos="1770"/>
        </w:tabs>
      </w:pPr>
      <w:r>
        <w:t xml:space="preserve">Consider the energy transformations (always has constant mechanical energy, but the kinetic is max when position is zero and zero when still at max distance vice versa for the potential energy </w:t>
      </w:r>
    </w:p>
    <w:p w14:paraId="735F9A1D" w14:textId="77777777" w:rsidR="00BC005E" w:rsidRDefault="00BC005E" w:rsidP="00CE2F24">
      <w:pPr>
        <w:tabs>
          <w:tab w:val="left" w:pos="1770"/>
        </w:tabs>
      </w:pPr>
    </w:p>
    <w:p w14:paraId="316C31F8" w14:textId="395850BB" w:rsidR="002F55C5" w:rsidRDefault="00CE2F24" w:rsidP="00CE2F24">
      <w:pPr>
        <w:tabs>
          <w:tab w:val="left" w:pos="1770"/>
        </w:tabs>
      </w:pPr>
      <w:r>
        <w:t>This is the section where we think about the results and what they mean.</w:t>
      </w:r>
    </w:p>
    <w:p w14:paraId="0C1DEA15" w14:textId="77777777" w:rsidR="002F55C5" w:rsidRDefault="002F55C5">
      <w:r>
        <w:br w:type="page"/>
      </w:r>
    </w:p>
    <w:p w14:paraId="737DBA13" w14:textId="77777777" w:rsidR="00CE2F24" w:rsidRDefault="00CE2F24" w:rsidP="00CE2F24">
      <w:pPr>
        <w:tabs>
          <w:tab w:val="left" w:pos="1770"/>
        </w:tabs>
      </w:pPr>
    </w:p>
    <w:p w14:paraId="1EC5C818" w14:textId="77777777" w:rsidR="00CE2F24" w:rsidRDefault="00CE2F24" w:rsidP="00CE2F24">
      <w:pPr>
        <w:tabs>
          <w:tab w:val="left" w:pos="1770"/>
        </w:tabs>
      </w:pPr>
    </w:p>
    <w:p w14:paraId="249A01C2" w14:textId="21FE425C" w:rsidR="00CE2F24" w:rsidRDefault="00C30AA2" w:rsidP="00CE2F24">
      <w:pPr>
        <w:tabs>
          <w:tab w:val="left" w:pos="1770"/>
        </w:tabs>
      </w:pPr>
      <w:r>
        <w:t>When we let the pendulum swing it has a periodic motion</w:t>
      </w:r>
      <w:r w:rsidR="00CE2F24">
        <w:t xml:space="preserve">. </w:t>
      </w:r>
      <w:r>
        <w:t xml:space="preserve">Each pendulum has a natural frequency at which it wants to oscillate.  We can calculate it using: </w:t>
      </w:r>
    </w:p>
    <w:p w14:paraId="43423C6E" w14:textId="106F5744" w:rsidR="00A467DC" w:rsidRDefault="00C30AA2" w:rsidP="00CE2F24">
      <w:pPr>
        <w:tabs>
          <w:tab w:val="left" w:pos="1770"/>
        </w:tabs>
      </w:pPr>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T</m:t>
              </m:r>
            </m:den>
          </m:f>
        </m:oMath>
      </m:oMathPara>
    </w:p>
    <w:p w14:paraId="4620C547" w14:textId="5FED217D" w:rsidR="00CE2F24" w:rsidRDefault="00C30AA2" w:rsidP="00CE2F24">
      <w:pPr>
        <w:tabs>
          <w:tab w:val="left" w:pos="1770"/>
        </w:tabs>
      </w:pPr>
      <w:r>
        <w:t>where f is the frequency and T is the period.  The period is measured in seconds as the time f</w:t>
      </w:r>
      <w:r w:rsidR="009F3111">
        <w:t>or the pendulum to complete one oscillation (the time we measured in our analysis)</w:t>
      </w:r>
    </w:p>
    <w:p w14:paraId="723D0F4E" w14:textId="77777777" w:rsidR="00CE2F24" w:rsidRDefault="00CE2F24" w:rsidP="00CE2F24">
      <w:pPr>
        <w:tabs>
          <w:tab w:val="left" w:pos="1770"/>
        </w:tabs>
      </w:pPr>
    </w:p>
    <w:p w14:paraId="2B810D5C" w14:textId="3E2A1D96" w:rsidR="00CE2F24" w:rsidRDefault="009F3111" w:rsidP="00CE2F24">
      <w:pPr>
        <w:tabs>
          <w:tab w:val="left" w:pos="1770"/>
        </w:tabs>
      </w:pPr>
      <w:r>
        <w:t xml:space="preserve">What was the natural frequency of the pendulum? </w:t>
      </w:r>
    </w:p>
    <w:p w14:paraId="10EA5D2A" w14:textId="77777777" w:rsidR="00195964" w:rsidRDefault="00195964" w:rsidP="00CE2F24">
      <w:pPr>
        <w:tabs>
          <w:tab w:val="left" w:pos="1770"/>
        </w:tabs>
      </w:pPr>
    </w:p>
    <w:p w14:paraId="0A04C677" w14:textId="77777777" w:rsidR="00CE2F24" w:rsidRDefault="00CE2F24" w:rsidP="00CE2F24">
      <w:pPr>
        <w:tabs>
          <w:tab w:val="left" w:pos="1770"/>
        </w:tabs>
      </w:pPr>
      <w:r>
        <w:t>____________</w:t>
      </w:r>
    </w:p>
    <w:p w14:paraId="743E6B2A" w14:textId="77777777" w:rsidR="00CE2F24" w:rsidRDefault="00CE2F24" w:rsidP="00CE2F24">
      <w:pPr>
        <w:tabs>
          <w:tab w:val="left" w:pos="1770"/>
        </w:tabs>
      </w:pPr>
    </w:p>
    <w:p w14:paraId="19A22358" w14:textId="77777777" w:rsidR="00195964" w:rsidRDefault="00195964" w:rsidP="00CE2F24">
      <w:pPr>
        <w:tabs>
          <w:tab w:val="left" w:pos="1770"/>
        </w:tabs>
      </w:pPr>
    </w:p>
    <w:p w14:paraId="3F69B5E9" w14:textId="77777777" w:rsidR="00195964" w:rsidRDefault="00195964" w:rsidP="00CE2F24">
      <w:pPr>
        <w:tabs>
          <w:tab w:val="left" w:pos="1770"/>
        </w:tabs>
      </w:pPr>
      <w:bookmarkStart w:id="0" w:name="_GoBack"/>
      <w:bookmarkEnd w:id="0"/>
    </w:p>
    <w:p w14:paraId="55747CCA" w14:textId="77777777" w:rsidR="00195964" w:rsidRDefault="00195964" w:rsidP="00CE2F24">
      <w:pPr>
        <w:tabs>
          <w:tab w:val="left" w:pos="1770"/>
        </w:tabs>
      </w:pPr>
    </w:p>
    <w:p w14:paraId="70E446B8" w14:textId="3CB330A4" w:rsidR="00CE2F24" w:rsidRDefault="009F3111" w:rsidP="00CE2F24">
      <w:pPr>
        <w:tabs>
          <w:tab w:val="left" w:pos="1770"/>
        </w:tabs>
      </w:pPr>
      <w:r>
        <w:t xml:space="preserve">What was the frequency of the optimal input force? </w:t>
      </w:r>
    </w:p>
    <w:p w14:paraId="0079EBEC" w14:textId="77777777" w:rsidR="00195964" w:rsidRDefault="00195964" w:rsidP="00CE2F24">
      <w:pPr>
        <w:tabs>
          <w:tab w:val="left" w:pos="1770"/>
        </w:tabs>
      </w:pPr>
    </w:p>
    <w:p w14:paraId="605C5F93" w14:textId="77777777" w:rsidR="00CE2F24" w:rsidRDefault="00CE2F24" w:rsidP="00CE2F24">
      <w:pPr>
        <w:tabs>
          <w:tab w:val="left" w:pos="1770"/>
        </w:tabs>
      </w:pPr>
      <w:r>
        <w:t>____________</w:t>
      </w:r>
    </w:p>
    <w:p w14:paraId="52CB7600" w14:textId="77777777" w:rsidR="00CE2F24" w:rsidRDefault="00CE2F24" w:rsidP="00CE2F24">
      <w:pPr>
        <w:tabs>
          <w:tab w:val="left" w:pos="1770"/>
        </w:tabs>
      </w:pPr>
    </w:p>
    <w:p w14:paraId="627ABD02" w14:textId="77777777" w:rsidR="00CE2F24" w:rsidRDefault="00CE2F24" w:rsidP="00CE2F24">
      <w:pPr>
        <w:tabs>
          <w:tab w:val="left" w:pos="1770"/>
        </w:tabs>
      </w:pPr>
    </w:p>
    <w:p w14:paraId="415DD6D3" w14:textId="5AFA0E48" w:rsidR="009F3111" w:rsidRDefault="009F3111" w:rsidP="00CE2F24">
      <w:pPr>
        <w:tabs>
          <w:tab w:val="left" w:pos="1770"/>
        </w:tabs>
      </w:pPr>
      <w:r>
        <w:t xml:space="preserve">What </w:t>
      </w:r>
      <w:r w:rsidR="00CC1952">
        <w:t xml:space="preserve">can you say about these two frequencies? </w:t>
      </w:r>
    </w:p>
    <w:p w14:paraId="516641E0" w14:textId="77777777" w:rsidR="00CC1952" w:rsidRDefault="00CC1952" w:rsidP="00CE2F24">
      <w:pPr>
        <w:tabs>
          <w:tab w:val="left" w:pos="1770"/>
        </w:tabs>
      </w:pPr>
    </w:p>
    <w:p w14:paraId="26069A0E" w14:textId="5A638302" w:rsidR="00687B30" w:rsidRPr="00687B30" w:rsidRDefault="00687B30" w:rsidP="00CE2F24">
      <w:pPr>
        <w:tabs>
          <w:tab w:val="left" w:pos="1770"/>
        </w:tabs>
      </w:pPr>
      <w:r>
        <w:t xml:space="preserve">The </w:t>
      </w:r>
      <w:r>
        <w:rPr>
          <w:b/>
        </w:rPr>
        <w:t>amplitude</w:t>
      </w:r>
      <w:r>
        <w:t xml:space="preserve"> of the pendulum is the maximum displacement of the mass during the oscillation.  </w:t>
      </w:r>
    </w:p>
    <w:p w14:paraId="6650E3F3" w14:textId="77777777" w:rsidR="00687B30" w:rsidRDefault="00687B30" w:rsidP="00CE2F24">
      <w:pPr>
        <w:tabs>
          <w:tab w:val="left" w:pos="1770"/>
        </w:tabs>
      </w:pPr>
    </w:p>
    <w:p w14:paraId="4602CD2D" w14:textId="61CB874A" w:rsidR="00CC1952" w:rsidRDefault="00CC1952" w:rsidP="00CE2F24">
      <w:pPr>
        <w:tabs>
          <w:tab w:val="left" w:pos="1770"/>
        </w:tabs>
      </w:pPr>
      <w:r>
        <w:t xml:space="preserve">The </w:t>
      </w:r>
      <w:r w:rsidRPr="00687B30">
        <w:rPr>
          <w:b/>
        </w:rPr>
        <w:t>natural frequency</w:t>
      </w:r>
      <w:r>
        <w:t xml:space="preserve"> of oscillation is the frequency your pendulum wishes to oscillate at.  No matter how high you begin the oscillation at or how hard you push the mass at the beginning, it will always oscillate with this frequency.  </w:t>
      </w:r>
    </w:p>
    <w:p w14:paraId="094CC919" w14:textId="77777777" w:rsidR="00CC1952" w:rsidRDefault="00CC1952" w:rsidP="00CE2F24">
      <w:pPr>
        <w:tabs>
          <w:tab w:val="left" w:pos="1770"/>
        </w:tabs>
      </w:pPr>
    </w:p>
    <w:p w14:paraId="58121F76" w14:textId="362912FF" w:rsidR="00CC1952" w:rsidRDefault="00CC1952" w:rsidP="00CE2F24">
      <w:pPr>
        <w:tabs>
          <w:tab w:val="left" w:pos="1770"/>
        </w:tabs>
      </w:pPr>
      <w:r>
        <w:t xml:space="preserve">The </w:t>
      </w:r>
      <w:r w:rsidRPr="00687B30">
        <w:rPr>
          <w:b/>
        </w:rPr>
        <w:t>driving frequency</w:t>
      </w:r>
      <w:r>
        <w:t xml:space="preserve"> of a harmonic oscillator is the frequency </w:t>
      </w:r>
      <w:r w:rsidR="00687B30">
        <w:t xml:space="preserve">of the input force, how frequently you pushed the pendulum in this case.  </w:t>
      </w:r>
    </w:p>
    <w:p w14:paraId="60CA8917" w14:textId="77777777" w:rsidR="00687B30" w:rsidRDefault="00687B30" w:rsidP="00CE2F24">
      <w:pPr>
        <w:tabs>
          <w:tab w:val="left" w:pos="1770"/>
        </w:tabs>
      </w:pPr>
    </w:p>
    <w:p w14:paraId="1E9DEDA8" w14:textId="48969F28" w:rsidR="00687B30" w:rsidRDefault="00687B30" w:rsidP="00CE2F24">
      <w:pPr>
        <w:tabs>
          <w:tab w:val="left" w:pos="1770"/>
        </w:tabs>
      </w:pPr>
      <w:r>
        <w:t xml:space="preserve">What relationship did you observe between the driving frequency and the natural frequency which increased the amplitude of your pendulum? </w:t>
      </w:r>
    </w:p>
    <w:p w14:paraId="0D6A7852" w14:textId="77777777" w:rsidR="00687B30" w:rsidRDefault="00687B30" w:rsidP="00CE2F24">
      <w:pPr>
        <w:tabs>
          <w:tab w:val="left" w:pos="1770"/>
        </w:tabs>
      </w:pPr>
    </w:p>
    <w:p w14:paraId="068705A3" w14:textId="77777777" w:rsidR="00687B30" w:rsidRDefault="00687B30" w:rsidP="00CE2F24">
      <w:pPr>
        <w:tabs>
          <w:tab w:val="left" w:pos="1770"/>
        </w:tabs>
      </w:pPr>
    </w:p>
    <w:p w14:paraId="36AC1398" w14:textId="77777777" w:rsidR="00A467DC" w:rsidRDefault="00A467DC" w:rsidP="004F6013"/>
    <w:p w14:paraId="027876E7" w14:textId="77777777" w:rsidR="00A467DC" w:rsidRDefault="00A467DC" w:rsidP="004F6013"/>
    <w:p w14:paraId="627636BC" w14:textId="77777777" w:rsidR="00CE2F24" w:rsidRDefault="00CE2F24" w:rsidP="00CE2F24">
      <w:pPr>
        <w:pStyle w:val="Quote"/>
        <w:rPr>
          <w:rStyle w:val="IntenseReference"/>
          <w:i w:val="0"/>
          <w:iCs w:val="0"/>
        </w:rPr>
      </w:pPr>
      <w:r>
        <w:rPr>
          <w:rStyle w:val="IntenseReference"/>
          <w:i w:val="0"/>
          <w:iCs w:val="0"/>
        </w:rPr>
        <w:t>6. Conclusions</w:t>
      </w:r>
    </w:p>
    <w:p w14:paraId="6C1EBAB0" w14:textId="77777777" w:rsidR="00195964" w:rsidRDefault="00195964" w:rsidP="00195964"/>
    <w:p w14:paraId="71ECF476" w14:textId="063CEC46" w:rsidR="00195964" w:rsidRDefault="00687B30" w:rsidP="00195964">
      <w:pPr>
        <w:tabs>
          <w:tab w:val="left" w:pos="1770"/>
        </w:tabs>
      </w:pPr>
      <w:r>
        <w:t>The natural frequency of the pendulum was</w:t>
      </w:r>
      <w:r w:rsidR="00195964">
        <w:t xml:space="preserve"> ________________.</w:t>
      </w:r>
    </w:p>
    <w:p w14:paraId="2A6B3CE4" w14:textId="77777777" w:rsidR="00195964" w:rsidRDefault="00195964" w:rsidP="00195964">
      <w:pPr>
        <w:tabs>
          <w:tab w:val="left" w:pos="1770"/>
        </w:tabs>
      </w:pPr>
    </w:p>
    <w:p w14:paraId="6F0BD190" w14:textId="01D418F5" w:rsidR="00195964" w:rsidRDefault="00687B30" w:rsidP="00195964">
      <w:pPr>
        <w:tabs>
          <w:tab w:val="left" w:pos="1770"/>
        </w:tabs>
      </w:pPr>
      <w:r>
        <w:t xml:space="preserve">The frequency of the driving force that increased the amplitude was </w:t>
      </w:r>
      <w:r w:rsidR="00195964">
        <w:t>________________.</w:t>
      </w:r>
    </w:p>
    <w:p w14:paraId="3373803E" w14:textId="77777777" w:rsidR="00195964" w:rsidRDefault="00195964" w:rsidP="00195964">
      <w:pPr>
        <w:tabs>
          <w:tab w:val="left" w:pos="1770"/>
        </w:tabs>
      </w:pPr>
    </w:p>
    <w:p w14:paraId="28E563AA" w14:textId="59D7C97B" w:rsidR="00CE2F24" w:rsidRDefault="00B01BAA" w:rsidP="004F6013">
      <w:r>
        <w:t xml:space="preserve">The total energy of the system stays the same and the kinetic and potential energies _____________. </w:t>
      </w:r>
    </w:p>
    <w:sectPr w:rsidR="00CE2F24" w:rsidSect="00641C9D">
      <w:headerReference w:type="default" r:id="rId9"/>
      <w:footerReference w:type="default" r:id="rId10"/>
      <w:headerReference w:type="first" r:id="rId11"/>
      <w:footerReference w:type="first" r:id="rId12"/>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821FC" w14:textId="77777777" w:rsidR="00CA360E" w:rsidRDefault="00CA360E" w:rsidP="004F6013">
      <w:r>
        <w:separator/>
      </w:r>
    </w:p>
  </w:endnote>
  <w:endnote w:type="continuationSeparator" w:id="0">
    <w:p w14:paraId="1223510C" w14:textId="77777777" w:rsidR="00CA360E" w:rsidRDefault="00CA360E"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Yu Gothic Light">
    <w:panose1 w:val="020B0300000000000000"/>
    <w:charset w:val="80"/>
    <w:family w:val="auto"/>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57D16" w14:textId="681D4267" w:rsidR="00E40E2F" w:rsidRDefault="00BC005E" w:rsidP="004F6013">
    <w:pPr>
      <w:pStyle w:val="Footer"/>
    </w:pPr>
    <w:r>
      <w:t>Kathryn Ross</w:t>
    </w:r>
    <w:r w:rsidR="0057112B">
      <w:t xml:space="preserve"> and Grishma Pandejee</w:t>
    </w:r>
    <w:r>
      <w:t xml:space="preserve">, </w:t>
    </w:r>
    <w:r w:rsidR="009B2D08">
      <w:t>School of Physics</w:t>
    </w:r>
    <w:r w:rsidR="009E2B63">
      <w:tab/>
    </w:r>
    <w:r w:rsidR="009E2B63">
      <w:tab/>
      <w:t xml:space="preserve">Page </w:t>
    </w:r>
    <w:r w:rsidR="009E2B63">
      <w:fldChar w:fldCharType="begin"/>
    </w:r>
    <w:r w:rsidR="009E2B63">
      <w:instrText xml:space="preserve"> PAGE </w:instrText>
    </w:r>
    <w:r w:rsidR="009E2B63">
      <w:fldChar w:fldCharType="separate"/>
    </w:r>
    <w:r w:rsidR="0060647C">
      <w:rPr>
        <w:noProof/>
      </w:rPr>
      <w:t>1</w:t>
    </w:r>
    <w:r w:rsidR="009E2B63">
      <w:fldChar w:fldCharType="end"/>
    </w:r>
  </w:p>
  <w:p w14:paraId="239C8D7C" w14:textId="77777777" w:rsidR="00EB5771" w:rsidRDefault="00EB5771" w:rsidP="004F6013"/>
  <w:p w14:paraId="47EC9561" w14:textId="77777777" w:rsidR="00EB5771" w:rsidRDefault="00EB5771" w:rsidP="004F6013"/>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17743" w14:textId="77777777"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E64ED6" w14:textId="77777777" w:rsidR="00CA360E" w:rsidRDefault="00CA360E" w:rsidP="004F6013">
      <w:r>
        <w:separator/>
      </w:r>
    </w:p>
  </w:footnote>
  <w:footnote w:type="continuationSeparator" w:id="0">
    <w:p w14:paraId="74DF0A5B" w14:textId="77777777" w:rsidR="00CA360E" w:rsidRDefault="00CA360E" w:rsidP="004F601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9632F2" w14:textId="77777777" w:rsidR="0060404C" w:rsidRPr="00BE0B4B" w:rsidRDefault="0060404C" w:rsidP="004F6013">
    <w:pPr>
      <w:rPr>
        <w:sz w:val="22"/>
      </w:rPr>
    </w:pPr>
    <w:r>
      <w:rPr>
        <w:noProof/>
        <w:lang w:val="en-US" w:eastAsia="en-US"/>
      </w:rPr>
      <w:drawing>
        <wp:anchor distT="0" distB="0" distL="114300" distR="114300" simplePos="0" relativeHeight="251661312" behindDoc="0" locked="0" layoutInCell="1" allowOverlap="1" wp14:anchorId="6349CD16" wp14:editId="214DBF6D">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2D2297" w14:textId="77777777" w:rsidR="00641C9D" w:rsidRDefault="00641C9D" w:rsidP="00641C9D">
    <w:pPr>
      <w:pStyle w:val="Header"/>
    </w:pPr>
  </w:p>
  <w:p w14:paraId="6494C8EE" w14:textId="77777777" w:rsidR="00641C9D" w:rsidRDefault="00641C9D" w:rsidP="00641C9D">
    <w:pPr>
      <w:pStyle w:val="Header"/>
    </w:pPr>
  </w:p>
  <w:p w14:paraId="3AED36A4" w14:textId="6135A995" w:rsidR="00EB5771" w:rsidRDefault="002F55C5" w:rsidP="00641C9D">
    <w:pPr>
      <w:pStyle w:val="Header"/>
    </w:pPr>
    <w:r>
      <w:t>Preliminary Physics Module 3</w:t>
    </w:r>
    <w:r w:rsidR="0080754A">
      <w:t xml:space="preserve"> – </w:t>
    </w:r>
    <w:r w:rsidR="00BC005E">
      <w:t>Waves and Thermodynamics</w:t>
    </w:r>
    <w:r w:rsidR="00641C9D">
      <w:t xml:space="preserve"> </w:t>
    </w:r>
    <w:r w:rsidR="00641C9D">
      <w:br/>
    </w:r>
    <w:r w:rsidR="0080754A">
      <w:t>Investigation</w:t>
    </w:r>
    <w:r w:rsidR="00BC005E">
      <w:t>: Wave Behaviours</w:t>
    </w:r>
  </w:p>
  <w:p w14:paraId="395605CC" w14:textId="77777777" w:rsidR="00EB5771" w:rsidRDefault="00EB5771" w:rsidP="004F6013"/>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3CA1C" w14:textId="77777777" w:rsidR="00E40E2F" w:rsidRPr="00BE0B4B" w:rsidRDefault="009E2B63" w:rsidP="004F6013">
    <w:pPr>
      <w:rPr>
        <w:sz w:val="22"/>
      </w:rPr>
    </w:pPr>
    <w:r>
      <w:rPr>
        <w:noProof/>
        <w:lang w:val="en-US" w:eastAsia="en-US"/>
      </w:rPr>
      <w:drawing>
        <wp:anchor distT="0" distB="0" distL="114300" distR="114300" simplePos="0" relativeHeight="251659264" behindDoc="0" locked="0" layoutInCell="1" allowOverlap="1" wp14:anchorId="3EB58ACB" wp14:editId="559A718D">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6D78F3" w14:textId="77777777"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14:paraId="60C5E7E1" w14:textId="77777777" w:rsidR="00E40E2F" w:rsidRDefault="00CA360E" w:rsidP="004F6013"/>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nsid w:val="15D9525F"/>
    <w:multiLevelType w:val="hybridMultilevel"/>
    <w:tmpl w:val="B2A8729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5A7219B"/>
    <w:multiLevelType w:val="hybridMultilevel"/>
    <w:tmpl w:val="2234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597A59"/>
    <w:multiLevelType w:val="hybridMultilevel"/>
    <w:tmpl w:val="D442610E"/>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A71087"/>
    <w:multiLevelType w:val="hybridMultilevel"/>
    <w:tmpl w:val="9496E6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C67463"/>
    <w:multiLevelType w:val="hybridMultilevel"/>
    <w:tmpl w:val="C76C03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8"/>
  </w:num>
  <w:num w:numId="3">
    <w:abstractNumId w:val="10"/>
  </w:num>
  <w:num w:numId="4">
    <w:abstractNumId w:val="15"/>
  </w:num>
  <w:num w:numId="5">
    <w:abstractNumId w:val="16"/>
  </w:num>
  <w:num w:numId="6">
    <w:abstractNumId w:val="1"/>
  </w:num>
  <w:num w:numId="7">
    <w:abstractNumId w:val="14"/>
  </w:num>
  <w:num w:numId="8">
    <w:abstractNumId w:val="12"/>
  </w:num>
  <w:num w:numId="9">
    <w:abstractNumId w:val="5"/>
  </w:num>
  <w:num w:numId="10">
    <w:abstractNumId w:val="2"/>
  </w:num>
  <w:num w:numId="11">
    <w:abstractNumId w:val="8"/>
  </w:num>
  <w:num w:numId="12">
    <w:abstractNumId w:val="0"/>
  </w:num>
  <w:num w:numId="13">
    <w:abstractNumId w:val="11"/>
  </w:num>
  <w:num w:numId="14">
    <w:abstractNumId w:val="17"/>
  </w:num>
  <w:num w:numId="15">
    <w:abstractNumId w:val="13"/>
  </w:num>
  <w:num w:numId="16">
    <w:abstractNumId w:val="6"/>
  </w:num>
  <w:num w:numId="17">
    <w:abstractNumId w:val="19"/>
  </w:num>
  <w:num w:numId="18">
    <w:abstractNumId w:val="7"/>
  </w:num>
  <w:num w:numId="19">
    <w:abstractNumId w:val="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C81DB7"/>
    <w:rsid w:val="00002C90"/>
    <w:rsid w:val="00017461"/>
    <w:rsid w:val="00050AEE"/>
    <w:rsid w:val="000510B2"/>
    <w:rsid w:val="000535EA"/>
    <w:rsid w:val="0006547F"/>
    <w:rsid w:val="000C3D34"/>
    <w:rsid w:val="000C42B3"/>
    <w:rsid w:val="00174008"/>
    <w:rsid w:val="00182332"/>
    <w:rsid w:val="00184CAB"/>
    <w:rsid w:val="00195964"/>
    <w:rsid w:val="001A4178"/>
    <w:rsid w:val="001B4A83"/>
    <w:rsid w:val="00206EE3"/>
    <w:rsid w:val="00287F07"/>
    <w:rsid w:val="00294F04"/>
    <w:rsid w:val="002A39EE"/>
    <w:rsid w:val="002C4F00"/>
    <w:rsid w:val="002E7117"/>
    <w:rsid w:val="002F55C5"/>
    <w:rsid w:val="003117B7"/>
    <w:rsid w:val="00317E60"/>
    <w:rsid w:val="00326FA9"/>
    <w:rsid w:val="00331BB9"/>
    <w:rsid w:val="003371D1"/>
    <w:rsid w:val="003522CE"/>
    <w:rsid w:val="003879D1"/>
    <w:rsid w:val="003A2AA1"/>
    <w:rsid w:val="003A726A"/>
    <w:rsid w:val="003C1525"/>
    <w:rsid w:val="003C1C2B"/>
    <w:rsid w:val="003D49FD"/>
    <w:rsid w:val="003D7DF4"/>
    <w:rsid w:val="003E3F4E"/>
    <w:rsid w:val="003E4C38"/>
    <w:rsid w:val="00425CB4"/>
    <w:rsid w:val="00433049"/>
    <w:rsid w:val="00491814"/>
    <w:rsid w:val="004B6213"/>
    <w:rsid w:val="004C26D8"/>
    <w:rsid w:val="004D1D65"/>
    <w:rsid w:val="004E3CE4"/>
    <w:rsid w:val="004E7DF7"/>
    <w:rsid w:val="004F6013"/>
    <w:rsid w:val="005150B1"/>
    <w:rsid w:val="005171C7"/>
    <w:rsid w:val="00562FD6"/>
    <w:rsid w:val="00563B8E"/>
    <w:rsid w:val="0057112B"/>
    <w:rsid w:val="00583DD9"/>
    <w:rsid w:val="00592771"/>
    <w:rsid w:val="005B10F3"/>
    <w:rsid w:val="005B3440"/>
    <w:rsid w:val="005B4CED"/>
    <w:rsid w:val="005C2D66"/>
    <w:rsid w:val="005C7338"/>
    <w:rsid w:val="005D181C"/>
    <w:rsid w:val="005D2AA1"/>
    <w:rsid w:val="006018CD"/>
    <w:rsid w:val="0060404C"/>
    <w:rsid w:val="0060647C"/>
    <w:rsid w:val="00606B6A"/>
    <w:rsid w:val="00626A14"/>
    <w:rsid w:val="00631642"/>
    <w:rsid w:val="00641C9D"/>
    <w:rsid w:val="0068767D"/>
    <w:rsid w:val="00687B30"/>
    <w:rsid w:val="006E69E7"/>
    <w:rsid w:val="006F316F"/>
    <w:rsid w:val="00710677"/>
    <w:rsid w:val="00720EA8"/>
    <w:rsid w:val="007466D3"/>
    <w:rsid w:val="007640FD"/>
    <w:rsid w:val="00774B18"/>
    <w:rsid w:val="00795CB0"/>
    <w:rsid w:val="007D0AD9"/>
    <w:rsid w:val="007F0EC8"/>
    <w:rsid w:val="0080754A"/>
    <w:rsid w:val="00813A75"/>
    <w:rsid w:val="00827A20"/>
    <w:rsid w:val="008505A8"/>
    <w:rsid w:val="0085686E"/>
    <w:rsid w:val="00876F56"/>
    <w:rsid w:val="008B0950"/>
    <w:rsid w:val="008B78C7"/>
    <w:rsid w:val="00917AF7"/>
    <w:rsid w:val="009346FB"/>
    <w:rsid w:val="00956F49"/>
    <w:rsid w:val="00970DE4"/>
    <w:rsid w:val="009874F4"/>
    <w:rsid w:val="009B2D08"/>
    <w:rsid w:val="009B69F7"/>
    <w:rsid w:val="009C4D66"/>
    <w:rsid w:val="009C7DA9"/>
    <w:rsid w:val="009D104E"/>
    <w:rsid w:val="009D52B9"/>
    <w:rsid w:val="009E2B63"/>
    <w:rsid w:val="009F2A19"/>
    <w:rsid w:val="009F3111"/>
    <w:rsid w:val="009F48B2"/>
    <w:rsid w:val="00A44D52"/>
    <w:rsid w:val="00A44F7E"/>
    <w:rsid w:val="00A467DC"/>
    <w:rsid w:val="00A6431F"/>
    <w:rsid w:val="00A6756C"/>
    <w:rsid w:val="00A72ACE"/>
    <w:rsid w:val="00AA1915"/>
    <w:rsid w:val="00AA737D"/>
    <w:rsid w:val="00AD7E10"/>
    <w:rsid w:val="00AE028E"/>
    <w:rsid w:val="00AE7AE7"/>
    <w:rsid w:val="00AF51B2"/>
    <w:rsid w:val="00B01BAA"/>
    <w:rsid w:val="00B02791"/>
    <w:rsid w:val="00B11032"/>
    <w:rsid w:val="00B13218"/>
    <w:rsid w:val="00B335BA"/>
    <w:rsid w:val="00B51940"/>
    <w:rsid w:val="00B5731D"/>
    <w:rsid w:val="00B67AB3"/>
    <w:rsid w:val="00B94395"/>
    <w:rsid w:val="00B9763A"/>
    <w:rsid w:val="00BA7D7F"/>
    <w:rsid w:val="00BC005E"/>
    <w:rsid w:val="00BE2E0D"/>
    <w:rsid w:val="00C30AA2"/>
    <w:rsid w:val="00C43445"/>
    <w:rsid w:val="00C51DD3"/>
    <w:rsid w:val="00C81DB7"/>
    <w:rsid w:val="00C9366B"/>
    <w:rsid w:val="00C941CC"/>
    <w:rsid w:val="00CA360E"/>
    <w:rsid w:val="00CA60D0"/>
    <w:rsid w:val="00CA66A0"/>
    <w:rsid w:val="00CB21B9"/>
    <w:rsid w:val="00CB33DE"/>
    <w:rsid w:val="00CB5C35"/>
    <w:rsid w:val="00CC1952"/>
    <w:rsid w:val="00CD0F40"/>
    <w:rsid w:val="00CE2F24"/>
    <w:rsid w:val="00D144DF"/>
    <w:rsid w:val="00D2187D"/>
    <w:rsid w:val="00D70A61"/>
    <w:rsid w:val="00D97216"/>
    <w:rsid w:val="00DB0426"/>
    <w:rsid w:val="00E00E23"/>
    <w:rsid w:val="00E06F97"/>
    <w:rsid w:val="00E10A49"/>
    <w:rsid w:val="00E141A1"/>
    <w:rsid w:val="00E1670A"/>
    <w:rsid w:val="00E16FD1"/>
    <w:rsid w:val="00E43849"/>
    <w:rsid w:val="00E45E13"/>
    <w:rsid w:val="00E74B6D"/>
    <w:rsid w:val="00E75B20"/>
    <w:rsid w:val="00EA535F"/>
    <w:rsid w:val="00EB5771"/>
    <w:rsid w:val="00EC0916"/>
    <w:rsid w:val="00EC5CA9"/>
    <w:rsid w:val="00ED4B73"/>
    <w:rsid w:val="00EE2130"/>
    <w:rsid w:val="00EE3BA9"/>
    <w:rsid w:val="00EE530E"/>
    <w:rsid w:val="00EE72A5"/>
    <w:rsid w:val="00F1090E"/>
    <w:rsid w:val="00F75CFD"/>
    <w:rsid w:val="00FC6D8D"/>
    <w:rsid w:val="00FD1717"/>
    <w:rsid w:val="00FD3DA4"/>
    <w:rsid w:val="00FE1D09"/>
    <w:rsid w:val="00FF0CB5"/>
    <w:rsid w:val="00FF1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08A3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019</Words>
  <Characters>5809</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6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 Office User</cp:lastModifiedBy>
  <cp:revision>3</cp:revision>
  <cp:lastPrinted>2017-08-13T23:38:00Z</cp:lastPrinted>
  <dcterms:created xsi:type="dcterms:W3CDTF">2017-11-09T00:02:00Z</dcterms:created>
  <dcterms:modified xsi:type="dcterms:W3CDTF">2017-11-09T04:29:00Z</dcterms:modified>
</cp:coreProperties>
</file>